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2AA34B97" w14:textId="20B35E38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1C3259B2" w14:textId="77777777" w:rsidR="00457971" w:rsidRDefault="00457971" w:rsidP="00C4500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6804"/>
      </w:tblGrid>
      <w:tr w:rsidR="00CF7806" w:rsidRPr="000C0B6C" w14:paraId="1A3810D3" w14:textId="77777777" w:rsidTr="004B6FCC">
        <w:trPr>
          <w:trHeight w:val="233"/>
        </w:trPr>
        <w:tc>
          <w:tcPr>
            <w:tcW w:w="9606" w:type="dxa"/>
            <w:gridSpan w:val="2"/>
            <w:shd w:val="clear" w:color="auto" w:fill="C0C0C0"/>
          </w:tcPr>
          <w:p w14:paraId="5683D2BA" w14:textId="77777777" w:rsidR="00CF7806" w:rsidRPr="000C0B6C" w:rsidRDefault="00CF7806" w:rsidP="004B6FCC">
            <w:pPr>
              <w:jc w:val="center"/>
              <w:rPr>
                <w:i/>
              </w:rPr>
            </w:pPr>
            <w:r w:rsidRPr="000C0B6C">
              <w:rPr>
                <w:i/>
              </w:rPr>
              <w:t>Contact information</w:t>
            </w:r>
          </w:p>
        </w:tc>
      </w:tr>
      <w:tr w:rsidR="00CF7806" w:rsidRPr="000C0B6C" w14:paraId="25D668F3" w14:textId="77777777" w:rsidTr="004B6FCC">
        <w:trPr>
          <w:trHeight w:val="270"/>
        </w:trPr>
        <w:tc>
          <w:tcPr>
            <w:tcW w:w="2802" w:type="dxa"/>
          </w:tcPr>
          <w:p w14:paraId="73EA2DAA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Surname:</w:t>
            </w:r>
          </w:p>
        </w:tc>
        <w:tc>
          <w:tcPr>
            <w:tcW w:w="6804" w:type="dxa"/>
          </w:tcPr>
          <w:p w14:paraId="79E6C9BE" w14:textId="77777777" w:rsidR="00CF7806" w:rsidRPr="000C0B6C" w:rsidRDefault="00CF7806" w:rsidP="004B6FCC">
            <w:r>
              <w:t>Juvonen</w:t>
            </w:r>
          </w:p>
        </w:tc>
      </w:tr>
      <w:tr w:rsidR="00CF7806" w:rsidRPr="000C0B6C" w14:paraId="2D66730A" w14:textId="77777777" w:rsidTr="004B6FCC">
        <w:trPr>
          <w:trHeight w:val="270"/>
        </w:trPr>
        <w:tc>
          <w:tcPr>
            <w:tcW w:w="2802" w:type="dxa"/>
          </w:tcPr>
          <w:p w14:paraId="2D84ED8C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Given Name:</w:t>
            </w:r>
          </w:p>
        </w:tc>
        <w:tc>
          <w:tcPr>
            <w:tcW w:w="6804" w:type="dxa"/>
          </w:tcPr>
          <w:p w14:paraId="5F99E155" w14:textId="77777777" w:rsidR="00CF7806" w:rsidRPr="000C0B6C" w:rsidRDefault="00CF7806" w:rsidP="004B6FCC">
            <w:r>
              <w:t>Sanna-Kaisa</w:t>
            </w:r>
          </w:p>
        </w:tc>
      </w:tr>
      <w:tr w:rsidR="00CF7806" w:rsidRPr="000C0B6C" w14:paraId="2DD792F4" w14:textId="77777777" w:rsidTr="004B6FCC">
        <w:trPr>
          <w:trHeight w:val="280"/>
        </w:trPr>
        <w:tc>
          <w:tcPr>
            <w:tcW w:w="2802" w:type="dxa"/>
          </w:tcPr>
          <w:p w14:paraId="4E581575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Government </w:t>
            </w:r>
            <w:r w:rsidRPr="000C0B6C">
              <w:rPr>
                <w:rFonts w:ascii="Times New Roman" w:hAnsi="Times New Roman" w:cs="Times New Roman"/>
                <w:sz w:val="22"/>
                <w:szCs w:val="22"/>
              </w:rPr>
              <w:t>(if applicable)</w:t>
            </w: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6804" w:type="dxa"/>
          </w:tcPr>
          <w:p w14:paraId="243C06A4" w14:textId="77777777" w:rsidR="00CF7806" w:rsidRPr="000C0B6C" w:rsidRDefault="00CF7806" w:rsidP="004B6FCC">
            <w:r>
              <w:t>Finland</w:t>
            </w:r>
          </w:p>
        </w:tc>
      </w:tr>
      <w:tr w:rsidR="00CF7806" w:rsidRPr="000C0B6C" w14:paraId="555075C7" w14:textId="77777777" w:rsidTr="004B6FCC">
        <w:trPr>
          <w:trHeight w:val="270"/>
        </w:trPr>
        <w:tc>
          <w:tcPr>
            <w:tcW w:w="2802" w:type="dxa"/>
          </w:tcPr>
          <w:p w14:paraId="422D5828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Organization:</w:t>
            </w:r>
          </w:p>
        </w:tc>
        <w:tc>
          <w:tcPr>
            <w:tcW w:w="6804" w:type="dxa"/>
          </w:tcPr>
          <w:p w14:paraId="609BD53D" w14:textId="77777777" w:rsidR="00CF7806" w:rsidRPr="000C0B6C" w:rsidRDefault="00CF7806" w:rsidP="004B6FCC">
            <w:proofErr w:type="spellStart"/>
            <w:r>
              <w:t>Metsähallitus</w:t>
            </w:r>
            <w:proofErr w:type="spellEnd"/>
            <w:r>
              <w:t>, Parks &amp; Wildlife Finland</w:t>
            </w:r>
          </w:p>
        </w:tc>
      </w:tr>
      <w:tr w:rsidR="00CF7806" w:rsidRPr="000C0B6C" w14:paraId="0296543F" w14:textId="77777777" w:rsidTr="004B6FCC">
        <w:trPr>
          <w:trHeight w:val="280"/>
        </w:trPr>
        <w:tc>
          <w:tcPr>
            <w:tcW w:w="2802" w:type="dxa"/>
          </w:tcPr>
          <w:p w14:paraId="0AC32D5C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ddress:  </w:t>
            </w:r>
          </w:p>
        </w:tc>
        <w:tc>
          <w:tcPr>
            <w:tcW w:w="6804" w:type="dxa"/>
          </w:tcPr>
          <w:p w14:paraId="7CAFE2A2" w14:textId="77777777" w:rsidR="00CF7806" w:rsidRPr="000C0B6C" w:rsidRDefault="00CF7806" w:rsidP="004B6FCC">
            <w:proofErr w:type="spellStart"/>
            <w:r>
              <w:t>P.O.Box</w:t>
            </w:r>
            <w:proofErr w:type="spellEnd"/>
            <w:r>
              <w:t xml:space="preserve"> 94 (</w:t>
            </w:r>
            <w:proofErr w:type="spellStart"/>
            <w:r>
              <w:t>Ratatie</w:t>
            </w:r>
            <w:proofErr w:type="spellEnd"/>
            <w:r>
              <w:t xml:space="preserve"> 11)</w:t>
            </w:r>
          </w:p>
        </w:tc>
      </w:tr>
      <w:tr w:rsidR="00CF7806" w:rsidRPr="000C0B6C" w14:paraId="51809534" w14:textId="77777777" w:rsidTr="004B6FCC">
        <w:trPr>
          <w:trHeight w:val="270"/>
        </w:trPr>
        <w:tc>
          <w:tcPr>
            <w:tcW w:w="2802" w:type="dxa"/>
          </w:tcPr>
          <w:p w14:paraId="5C2A9DDF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ity:</w:t>
            </w:r>
          </w:p>
        </w:tc>
        <w:tc>
          <w:tcPr>
            <w:tcW w:w="6804" w:type="dxa"/>
          </w:tcPr>
          <w:p w14:paraId="69F75B90" w14:textId="77777777" w:rsidR="00CF7806" w:rsidRPr="000C0B6C" w:rsidRDefault="00CF7806" w:rsidP="004B6FCC">
            <w:r>
              <w:t>01301 Vantaa</w:t>
            </w:r>
          </w:p>
        </w:tc>
      </w:tr>
      <w:tr w:rsidR="00CF7806" w:rsidRPr="000C0B6C" w14:paraId="6D4BB673" w14:textId="77777777" w:rsidTr="004B6FCC">
        <w:trPr>
          <w:trHeight w:val="280"/>
        </w:trPr>
        <w:tc>
          <w:tcPr>
            <w:tcW w:w="2802" w:type="dxa"/>
          </w:tcPr>
          <w:p w14:paraId="4CE8C953" w14:textId="77777777" w:rsidR="00CF7806" w:rsidRPr="000C0B6C" w:rsidRDefault="00CF7806" w:rsidP="004B6FCC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ountry:</w:t>
            </w:r>
          </w:p>
        </w:tc>
        <w:tc>
          <w:tcPr>
            <w:tcW w:w="6804" w:type="dxa"/>
          </w:tcPr>
          <w:p w14:paraId="19806267" w14:textId="77777777" w:rsidR="00CF7806" w:rsidRPr="000C0B6C" w:rsidRDefault="00CF7806" w:rsidP="004B6FCC">
            <w:r>
              <w:t>Finland</w:t>
            </w:r>
          </w:p>
        </w:tc>
      </w:tr>
      <w:tr w:rsidR="00CF7806" w:rsidRPr="000C0B6C" w14:paraId="7556E2A2" w14:textId="77777777" w:rsidTr="004B6FCC">
        <w:trPr>
          <w:trHeight w:val="233"/>
        </w:trPr>
        <w:tc>
          <w:tcPr>
            <w:tcW w:w="2802" w:type="dxa"/>
          </w:tcPr>
          <w:p w14:paraId="0CA339FD" w14:textId="77777777" w:rsidR="00CF7806" w:rsidRPr="000C0B6C" w:rsidRDefault="00CF7806" w:rsidP="004B6FCC">
            <w:pPr>
              <w:pStyle w:val="Kommentinotsikko"/>
              <w:rPr>
                <w:sz w:val="22"/>
                <w:szCs w:val="22"/>
              </w:rPr>
            </w:pPr>
            <w:r w:rsidRPr="000C0B6C">
              <w:rPr>
                <w:sz w:val="22"/>
                <w:szCs w:val="22"/>
              </w:rPr>
              <w:t>E-mail:</w:t>
            </w:r>
          </w:p>
        </w:tc>
        <w:tc>
          <w:tcPr>
            <w:tcW w:w="6804" w:type="dxa"/>
          </w:tcPr>
          <w:p w14:paraId="6CF45B13" w14:textId="77777777" w:rsidR="00CF7806" w:rsidRPr="000C0B6C" w:rsidRDefault="00CF7806" w:rsidP="004B6FCC">
            <w:r>
              <w:t>sanna-kaisa.juvonen@metsa.fi</w:t>
            </w:r>
          </w:p>
        </w:tc>
      </w:tr>
    </w:tbl>
    <w:p w14:paraId="056A351A" w14:textId="77777777" w:rsidR="00CF7806" w:rsidRDefault="00CF7806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553BA13E" w14:textId="47438C4D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ulukkoRuudukko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F9334B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F9334B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1" w:history="1">
              <w:r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2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bookmarkEnd w:id="1"/>
      <w:tr w:rsidR="00F9334B" w:rsidRPr="007B7D82" w14:paraId="6CDF85BA" w14:textId="77777777" w:rsidTr="00F9334B">
        <w:trPr>
          <w:trHeight w:val="1211"/>
        </w:trPr>
        <w:tc>
          <w:tcPr>
            <w:tcW w:w="1781" w:type="dxa"/>
            <w:vMerge w:val="restart"/>
          </w:tcPr>
          <w:p w14:paraId="0D186AB8" w14:textId="4CDCFA89" w:rsidR="00F9334B" w:rsidRPr="001517A4" w:rsidRDefault="004C25B3" w:rsidP="004C25B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517A4">
              <w:rPr>
                <w:rFonts w:ascii="Arial" w:eastAsia="Arial" w:hAnsi="Arial" w:cs="Arial"/>
                <w:sz w:val="18"/>
                <w:szCs w:val="18"/>
              </w:rPr>
              <w:t>GA6. Protection of critical ecosystems</w:t>
            </w:r>
          </w:p>
        </w:tc>
        <w:tc>
          <w:tcPr>
            <w:tcW w:w="1936" w:type="dxa"/>
          </w:tcPr>
          <w:p w14:paraId="7CC2D308" w14:textId="77777777" w:rsidR="00F9334B" w:rsidRPr="007B7D82" w:rsidRDefault="00F9334B" w:rsidP="007B7D82">
            <w:pPr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Trends in extent of protected areas</w:t>
            </w:r>
          </w:p>
        </w:tc>
        <w:tc>
          <w:tcPr>
            <w:tcW w:w="1787" w:type="dxa"/>
          </w:tcPr>
          <w:p w14:paraId="5926D0F7" w14:textId="52A7C2DA" w:rsidR="00F9334B" w:rsidRPr="007B7D82" w:rsidRDefault="00F9334B" w:rsidP="007B7D8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Protected area coverage</w:t>
            </w:r>
          </w:p>
        </w:tc>
        <w:tc>
          <w:tcPr>
            <w:tcW w:w="1489" w:type="dxa"/>
          </w:tcPr>
          <w:p w14:paraId="412B85B2" w14:textId="77777777" w:rsidR="00F9334B" w:rsidRPr="007B7D82" w:rsidRDefault="00F9334B" w:rsidP="007B7D8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UNEP-WCMC</w:t>
            </w:r>
          </w:p>
        </w:tc>
        <w:tc>
          <w:tcPr>
            <w:tcW w:w="1194" w:type="dxa"/>
          </w:tcPr>
          <w:p w14:paraId="3DB4E212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</w:tcPr>
          <w:p w14:paraId="5F518F4C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042" w:type="dxa"/>
          </w:tcPr>
          <w:p w14:paraId="56F350BE" w14:textId="77777777" w:rsidR="00F9334B" w:rsidRPr="007B7D82" w:rsidRDefault="00F9334B" w:rsidP="007B7D8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</w:tcPr>
          <w:p w14:paraId="4F6D65B6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</w:tcPr>
          <w:p w14:paraId="32E3C50B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</w:tcPr>
          <w:p w14:paraId="670B0D3D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</w:tcPr>
          <w:p w14:paraId="2E07B9A0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968E824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966" w:type="dxa"/>
          </w:tcPr>
          <w:p w14:paraId="489EB60C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0BBAC5B3" w14:textId="77777777" w:rsidR="00F9334B" w:rsidRPr="007B7D82" w:rsidRDefault="00F9334B" w:rsidP="00D32E8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794" w:type="dxa"/>
          </w:tcPr>
          <w:p w14:paraId="173F279E" w14:textId="2DE0AA76" w:rsidR="00F9334B" w:rsidRPr="007B7D82" w:rsidRDefault="00D231C9" w:rsidP="007B7D8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231C9">
              <w:rPr>
                <w:rFonts w:ascii="Arial" w:eastAsia="Arial" w:hAnsi="Arial" w:cs="Arial"/>
                <w:color w:val="FF0000"/>
                <w:sz w:val="18"/>
                <w:szCs w:val="18"/>
              </w:rPr>
              <w:t>This should be included as indicator for the Goal A.</w:t>
            </w:r>
          </w:p>
        </w:tc>
      </w:tr>
      <w:tr w:rsidR="00F9334B" w:rsidRPr="007B7D82" w14:paraId="7B066C3D" w14:textId="77777777" w:rsidTr="00F9334B">
        <w:trPr>
          <w:trHeight w:val="801"/>
        </w:trPr>
        <w:tc>
          <w:tcPr>
            <w:tcW w:w="1781" w:type="dxa"/>
            <w:vMerge/>
          </w:tcPr>
          <w:p w14:paraId="561A2CA7" w14:textId="77777777" w:rsidR="00F9334B" w:rsidRPr="007B7D82" w:rsidRDefault="00F9334B" w:rsidP="004B6FC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6" w:type="dxa"/>
          </w:tcPr>
          <w:p w14:paraId="452FD4B7" w14:textId="77777777" w:rsidR="00F9334B" w:rsidRPr="007B7D82" w:rsidRDefault="00F9334B" w:rsidP="007B7D82">
            <w:pPr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eastAsia="Arial" w:hAnsi="Arial" w:cs="Arial"/>
                <w:sz w:val="18"/>
                <w:szCs w:val="18"/>
              </w:rPr>
              <w:t>Trends in extent of areas under other area- based conservation measures</w:t>
            </w:r>
          </w:p>
        </w:tc>
        <w:tc>
          <w:tcPr>
            <w:tcW w:w="1787" w:type="dxa"/>
          </w:tcPr>
          <w:p w14:paraId="57004659" w14:textId="77777777" w:rsidR="00F9334B" w:rsidRPr="001517A4" w:rsidRDefault="00F9334B" w:rsidP="001517A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517A4">
              <w:rPr>
                <w:rFonts w:ascii="Arial" w:eastAsia="Arial" w:hAnsi="Arial" w:cs="Arial"/>
                <w:sz w:val="18"/>
                <w:szCs w:val="18"/>
              </w:rPr>
              <w:t>OECM</w:t>
            </w:r>
          </w:p>
          <w:p w14:paraId="4097A451" w14:textId="77777777" w:rsidR="00F9334B" w:rsidRPr="001517A4" w:rsidRDefault="00F9334B" w:rsidP="001517A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517A4">
              <w:rPr>
                <w:rFonts w:ascii="Arial" w:eastAsia="Arial" w:hAnsi="Arial" w:cs="Arial"/>
                <w:sz w:val="18"/>
                <w:szCs w:val="18"/>
              </w:rPr>
              <w:t>coverage</w:t>
            </w:r>
          </w:p>
        </w:tc>
        <w:tc>
          <w:tcPr>
            <w:tcW w:w="1489" w:type="dxa"/>
          </w:tcPr>
          <w:p w14:paraId="1487850E" w14:textId="77777777" w:rsidR="00F9334B" w:rsidRPr="001517A4" w:rsidRDefault="00F9334B" w:rsidP="001517A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517A4">
              <w:rPr>
                <w:rFonts w:ascii="Arial" w:eastAsia="Arial" w:hAnsi="Arial" w:cs="Arial"/>
                <w:sz w:val="18"/>
                <w:szCs w:val="18"/>
              </w:rPr>
              <w:t>UNEP-WCMC</w:t>
            </w:r>
          </w:p>
        </w:tc>
        <w:tc>
          <w:tcPr>
            <w:tcW w:w="1194" w:type="dxa"/>
          </w:tcPr>
          <w:p w14:paraId="2E082475" w14:textId="77777777" w:rsidR="00F9334B" w:rsidRPr="007B7D82" w:rsidRDefault="00F9334B" w:rsidP="00D32E8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w w:val="92"/>
                <w:sz w:val="18"/>
                <w:szCs w:val="18"/>
              </w:rPr>
              <w:t>Y</w:t>
            </w:r>
          </w:p>
        </w:tc>
        <w:tc>
          <w:tcPr>
            <w:tcW w:w="1341" w:type="dxa"/>
          </w:tcPr>
          <w:p w14:paraId="096B6317" w14:textId="77777777" w:rsidR="00F9334B" w:rsidRPr="007B7D82" w:rsidRDefault="00F9334B" w:rsidP="004B6FCC">
            <w:pPr>
              <w:pStyle w:val="TableParagraph"/>
              <w:spacing w:before="4"/>
              <w:ind w:left="435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w w:val="110"/>
                <w:sz w:val="18"/>
                <w:szCs w:val="18"/>
              </w:rPr>
              <w:t>2021</w:t>
            </w:r>
          </w:p>
        </w:tc>
        <w:tc>
          <w:tcPr>
            <w:tcW w:w="1042" w:type="dxa"/>
          </w:tcPr>
          <w:p w14:paraId="77C520E0" w14:textId="77777777" w:rsidR="00F9334B" w:rsidRPr="007B7D82" w:rsidRDefault="00F9334B" w:rsidP="004B6FCC">
            <w:pPr>
              <w:pStyle w:val="TableParagraph"/>
              <w:spacing w:before="4"/>
              <w:ind w:left="208" w:right="20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1193" w:type="dxa"/>
          </w:tcPr>
          <w:p w14:paraId="608B2211" w14:textId="77777777" w:rsidR="00F9334B" w:rsidRPr="007B7D82" w:rsidRDefault="00F9334B" w:rsidP="00D32E8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</w:tcPr>
          <w:p w14:paraId="54A6C735" w14:textId="77777777" w:rsidR="00F9334B" w:rsidRPr="007B7D82" w:rsidRDefault="00F9334B" w:rsidP="004B6FCC">
            <w:pPr>
              <w:pStyle w:val="TableParagraph"/>
              <w:spacing w:before="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w w:val="92"/>
                <w:sz w:val="18"/>
                <w:szCs w:val="18"/>
              </w:rPr>
              <w:t>Y</w:t>
            </w:r>
          </w:p>
        </w:tc>
        <w:tc>
          <w:tcPr>
            <w:tcW w:w="1640" w:type="dxa"/>
          </w:tcPr>
          <w:p w14:paraId="1D351EB6" w14:textId="77777777" w:rsidR="00F9334B" w:rsidRPr="007B7D82" w:rsidRDefault="00F9334B" w:rsidP="00D32E8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</w:tcPr>
          <w:p w14:paraId="19E7F985" w14:textId="77777777" w:rsidR="00F9334B" w:rsidRPr="007B7D82" w:rsidRDefault="00F9334B" w:rsidP="00D32E8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35C2F24" w14:textId="77777777" w:rsidR="00F9334B" w:rsidRPr="007B7D82" w:rsidRDefault="00F9334B" w:rsidP="004B6FCC">
            <w:pPr>
              <w:pStyle w:val="TableParagraph"/>
              <w:spacing w:before="4"/>
              <w:ind w:left="363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966" w:type="dxa"/>
          </w:tcPr>
          <w:p w14:paraId="32897163" w14:textId="77777777" w:rsidR="00F9334B" w:rsidRPr="007B7D82" w:rsidRDefault="00F9334B" w:rsidP="004B6FCC">
            <w:pPr>
              <w:pStyle w:val="TableParagraph"/>
              <w:spacing w:before="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5DCFBFCD" w14:textId="77777777" w:rsidR="00F9334B" w:rsidRPr="007B7D82" w:rsidRDefault="00F9334B" w:rsidP="00D231C9">
            <w:pPr>
              <w:pStyle w:val="TableParagraph"/>
              <w:spacing w:before="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B7D82">
              <w:rPr>
                <w:rFonts w:ascii="Arial" w:hAnsi="Arial" w:cs="Arial"/>
                <w:w w:val="99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05FDF757" w14:textId="3448CB18" w:rsidR="00F9334B" w:rsidRPr="007B7D82" w:rsidRDefault="00D231C9" w:rsidP="004B6FC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D231C9">
              <w:rPr>
                <w:rFonts w:ascii="Arial" w:eastAsia="Arial" w:hAnsi="Arial" w:cs="Arial"/>
                <w:color w:val="FF0000"/>
                <w:sz w:val="18"/>
                <w:szCs w:val="18"/>
              </w:rPr>
              <w:t>This should be included as indicator for the Goal A.</w:t>
            </w:r>
          </w:p>
        </w:tc>
      </w:tr>
    </w:tbl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headerReference w:type="default" r:id="rId13"/>
      <w:footerReference w:type="default" r:id="rId14"/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19D7AC" w14:textId="77777777" w:rsidR="00E960CC" w:rsidRDefault="00E960CC" w:rsidP="00371075">
      <w:pPr>
        <w:spacing w:after="0" w:line="240" w:lineRule="auto"/>
      </w:pPr>
      <w:r>
        <w:separator/>
      </w:r>
    </w:p>
  </w:endnote>
  <w:endnote w:type="continuationSeparator" w:id="0">
    <w:p w14:paraId="6ED18F46" w14:textId="77777777" w:rsidR="00E960CC" w:rsidRDefault="00E960CC" w:rsidP="00371075">
      <w:pPr>
        <w:spacing w:after="0" w:line="240" w:lineRule="auto"/>
      </w:pPr>
      <w:r>
        <w:continuationSeparator/>
      </w:r>
    </w:p>
  </w:endnote>
  <w:endnote w:type="continuationNotice" w:id="1">
    <w:p w14:paraId="54F99AFB" w14:textId="77777777" w:rsidR="00E960CC" w:rsidRDefault="00E960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2765EE6F" w:rsidR="00371075" w:rsidRDefault="00371075">
        <w:pPr>
          <w:pStyle w:val="Alatunnist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169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465512" w14:textId="77777777" w:rsidR="00E960CC" w:rsidRDefault="00E960CC" w:rsidP="00371075">
      <w:pPr>
        <w:spacing w:after="0" w:line="240" w:lineRule="auto"/>
      </w:pPr>
      <w:r>
        <w:separator/>
      </w:r>
    </w:p>
  </w:footnote>
  <w:footnote w:type="continuationSeparator" w:id="0">
    <w:p w14:paraId="437262BA" w14:textId="77777777" w:rsidR="00E960CC" w:rsidRDefault="00E960CC" w:rsidP="00371075">
      <w:pPr>
        <w:spacing w:after="0" w:line="240" w:lineRule="auto"/>
      </w:pPr>
      <w:r>
        <w:continuationSeparator/>
      </w:r>
    </w:p>
  </w:footnote>
  <w:footnote w:type="continuationNotice" w:id="1">
    <w:p w14:paraId="08CEBD19" w14:textId="77777777" w:rsidR="00E960CC" w:rsidRDefault="00E960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Yltunniste"/>
    </w:pPr>
  </w:p>
  <w:p w14:paraId="3736A995" w14:textId="792AD04A" w:rsidR="00371075" w:rsidRDefault="00371075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17A4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1691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971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25B3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CB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203F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B7D82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176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CF7806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31C9"/>
    <w:rsid w:val="00D25CDB"/>
    <w:rsid w:val="00D2731E"/>
    <w:rsid w:val="00D27FE7"/>
    <w:rsid w:val="00D31297"/>
    <w:rsid w:val="00D32C25"/>
    <w:rsid w:val="00D32E8F"/>
    <w:rsid w:val="00D3329E"/>
    <w:rsid w:val="00D333B7"/>
    <w:rsid w:val="00D343D8"/>
    <w:rsid w:val="00D347F5"/>
    <w:rsid w:val="00D3483B"/>
    <w:rsid w:val="00D35FF1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C4B69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60CC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34B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F704C9"/>
  </w:style>
  <w:style w:type="paragraph" w:styleId="Otsikko2">
    <w:name w:val="heading 2"/>
    <w:basedOn w:val="Normaali"/>
    <w:next w:val="Normaali"/>
    <w:link w:val="Otsikko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inviite">
    <w:name w:val="annotation reference"/>
    <w:basedOn w:val="Kappaleenoletusfontti"/>
    <w:uiPriority w:val="99"/>
    <w:semiHidden/>
    <w:unhideWhenUsed/>
    <w:rsid w:val="00F704C9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F704C9"/>
    <w:rPr>
      <w:sz w:val="20"/>
      <w:szCs w:val="20"/>
    </w:rPr>
  </w:style>
  <w:style w:type="paragraph" w:styleId="Luettelokappale">
    <w:name w:val="List Paragraph"/>
    <w:basedOn w:val="Normaali"/>
    <w:uiPriority w:val="34"/>
    <w:qFormat/>
    <w:rsid w:val="00F704C9"/>
    <w:pPr>
      <w:ind w:left="720"/>
      <w:contextualSpacing/>
    </w:pPr>
  </w:style>
  <w:style w:type="paragraph" w:styleId="Seliteteksti">
    <w:name w:val="Balloon Text"/>
    <w:basedOn w:val="Normaali"/>
    <w:link w:val="Seliteteksti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unhideWhenUsed/>
    <w:rsid w:val="00777C6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rsid w:val="00777C62"/>
    <w:rPr>
      <w:b/>
      <w:bCs/>
      <w:sz w:val="20"/>
      <w:szCs w:val="20"/>
    </w:rPr>
  </w:style>
  <w:style w:type="paragraph" w:styleId="Muutos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Otsikko2Char">
    <w:name w:val="Otsikko 2 Char"/>
    <w:basedOn w:val="Kappaleenoletusfontti"/>
    <w:link w:val="Otsikko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Kappaleenoletusfontti"/>
    <w:rsid w:val="00BF25DC"/>
  </w:style>
  <w:style w:type="character" w:customStyle="1" w:styleId="eop">
    <w:name w:val="eop"/>
    <w:basedOn w:val="Kappaleenoletusfontti"/>
    <w:rsid w:val="00BF25DC"/>
  </w:style>
  <w:style w:type="paragraph" w:styleId="Yltunniste">
    <w:name w:val="header"/>
    <w:basedOn w:val="Normaali"/>
    <w:link w:val="Yltunniste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371075"/>
  </w:style>
  <w:style w:type="paragraph" w:styleId="Alatunniste">
    <w:name w:val="footer"/>
    <w:basedOn w:val="Normaali"/>
    <w:link w:val="Alatunniste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371075"/>
  </w:style>
  <w:style w:type="character" w:styleId="Hyperlinkki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Kappaleenoletusfontti"/>
    <w:uiPriority w:val="99"/>
    <w:semiHidden/>
    <w:unhideWhenUsed/>
    <w:rsid w:val="00DD789A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DC4B6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ali"/>
    <w:uiPriority w:val="1"/>
    <w:qFormat/>
    <w:rsid w:val="00DC4B6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Form">
    <w:name w:val="Form"/>
    <w:basedOn w:val="Normaali"/>
    <w:uiPriority w:val="99"/>
    <w:rsid w:val="00CF7806"/>
    <w:pPr>
      <w:autoSpaceDE w:val="0"/>
      <w:autoSpaceDN w:val="0"/>
      <w:adjustRightInd w:val="0"/>
      <w:spacing w:before="60" w:after="60" w:line="240" w:lineRule="auto"/>
    </w:pPr>
    <w:rPr>
      <w:rFonts w:ascii="Arial" w:eastAsia="MS Mincho" w:hAnsi="Arial" w:cs="Arial"/>
      <w:sz w:val="1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AA9703345C5D945BE46215FF57A470D" ma:contentTypeVersion="10" ma:contentTypeDescription="Luo uusi asiakirja." ma:contentTypeScope="" ma:versionID="5a6d9482a6a3cb91012618d5f7dbaaa8">
  <xsd:schema xmlns:xsd="http://www.w3.org/2001/XMLSchema" xmlns:xs="http://www.w3.org/2001/XMLSchema" xmlns:p="http://schemas.microsoft.com/office/2006/metadata/properties" xmlns:ns3="b2cda335-12fb-4c1a-a6ef-259f5b18a7b4" targetNamespace="http://schemas.microsoft.com/office/2006/metadata/properties" ma:root="true" ma:fieldsID="882c8dc0c32b3c3ba2ce79d34f76f58e" ns3:_="">
    <xsd:import namespace="b2cda335-12fb-4c1a-a6ef-259f5b18a7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da335-12fb-4c1a-a6ef-259f5b18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2cda335-12fb-4c1a-a6ef-259f5b18a7b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C8C39C4-F727-4287-9F37-BF06B24482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cda335-12fb-4c1a-a6ef-259f5b18a7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FB2450-5D49-44BF-AB1E-AA5487502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604</Characters>
  <Application>Microsoft Office Word</Application>
  <DocSecurity>4</DocSecurity>
  <Lines>13</Lines>
  <Paragraphs>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von Weissenberg Marina (YM)</cp:lastModifiedBy>
  <cp:revision>2</cp:revision>
  <dcterms:created xsi:type="dcterms:W3CDTF">2020-07-20T06:29:00Z</dcterms:created>
  <dcterms:modified xsi:type="dcterms:W3CDTF">2020-07-2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9703345C5D945BE46215FF57A470D</vt:lpwstr>
  </property>
</Properties>
</file>